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For Psychiatrist Internship Position at Renowned Mental Health Institutions in Italy Ro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r>
        <w:br/>
      </w:r>
      <w:r>
        <w:t xml:space="preserve">Director of Psychiatry Internships</w:t>
      </w:r>
      <w:r>
        <w:br/>
      </w:r>
      <w:r>
        <w:t xml:space="preserve">[Hospital/Institution Name]</w:t>
      </w:r>
      <w:r>
        <w:br/>
      </w:r>
      <w:r>
        <w:t xml:space="preserve">Rome, Italy</w:t>
      </w:r>
    </w:p>
    <w:p>
      <w:pPr>
        <w:pStyle w:val="BodyText"/>
      </w:pPr>
      <w:r>
        <w:t xml:space="preserve">With profound enthusiasm, I submit this Internship Application Letter to express my earnest interest in the Psychiatry Internship Program at your esteemed institution in Rome, Italy. As a dedicated medical graduate with specialized training in psychiatric medicine and an unwavering commitment to mental health care innovation, I am eager to contribute my clinical skills while immersing myself in the rich cultural and professional landscape of</w:t>
      </w:r>
      <w:r>
        <w:t xml:space="preserve"> </w:t>
      </w:r>
      <w:r>
        <w:rPr>
          <w:bCs/>
          <w:b/>
        </w:rPr>
        <w:t xml:space="preserve">Italy Rome</w:t>
      </w:r>
      <w:r>
        <w:t xml:space="preserve">. This opportunity represents a pivotal step toward my aspiration to become a compassionate and culturally attuned Psychiatrist serving diverse communities across Europe.</w:t>
      </w:r>
    </w:p>
    <w:p>
      <w:pPr>
        <w:pStyle w:val="BodyText"/>
      </w:pPr>
      <w:r>
        <w:t xml:space="preserve">My academic journey at [Your University] culminated in a Master of Medicine with honors in Psychiatry, where I completed rigorous coursework including Neuropsychopharmacology, Psychotherapy Modalities, and Cross-Cultural Mental Health. During my clinical rotations at [University Hospital], I gained hands-on experience managing acute psychiatric cases across inpatient and outpatient settings—performing comprehensive assessments for mood disorders, anxiety conditions, and trauma-related syndromes. Crucially, I assisted senior Psychiatrists in developing culturally sensitive treatment plans for immigrants from Mediterranean backgrounds, directly aligning with the demographic realities of</w:t>
      </w:r>
      <w:r>
        <w:t xml:space="preserve"> </w:t>
      </w:r>
      <w:r>
        <w:rPr>
          <w:bCs/>
          <w:b/>
        </w:rPr>
        <w:t xml:space="preserve">Rome's</w:t>
      </w:r>
      <w:r>
        <w:t xml:space="preserve"> </w:t>
      </w:r>
      <w:r>
        <w:t xml:space="preserve">vibrant multicultural population. This experience solidified my conviction that effective psychiatric care must integrate cultural context—a principle I now seek to deepen within the historic and dynamic environment of</w:t>
      </w:r>
      <w:r>
        <w:t xml:space="preserve"> </w:t>
      </w:r>
      <w:r>
        <w:rPr>
          <w:bCs/>
          <w:b/>
        </w:rPr>
        <w:t xml:space="preserve">Italy Rome</w:t>
      </w:r>
      <w:r>
        <w:t xml:space="preserve">.</w:t>
      </w:r>
    </w:p>
    <w:p>
      <w:pPr>
        <w:pStyle w:val="BodyText"/>
      </w:pPr>
      <w:r>
        <w:t xml:space="preserve">What distinguishes my approach as a future Psychiatrist is my deep respect for Rome’s legacy in medical humanities. Having studied the writings of renowned Roman physicians like Galen and contemporary Italian pioneers in psychoanalysis, I recognize that mental health care thrives at the intersection of science and cultural wisdom.</w:t>
      </w:r>
      <w:r>
        <w:t xml:space="preserve"> </w:t>
      </w:r>
      <w:r>
        <w:rPr>
          <w:bCs/>
          <w:b/>
        </w:rPr>
        <w:t xml:space="preserve">Italy Rome</w:t>
      </w:r>
      <w:r>
        <w:t xml:space="preserve">, with its centuries-old tradition of holistic healing—from ancient Asclepion sanctuaries to modern psychiatric centers—offers an unparalleled setting to refine this perspective. I am particularly inspired by institutions like the Ospedale di San Giovanni in Laterano, which harmoniously blends historical medical knowledge with cutting-edge research. To contribute meaningfully in such a context, I have dedicated myself to mastering Italian language proficiency (B2 level) and researching Rome’s public mental health initiatives, including its innovative community-based care models for elderly populations—a demographic I am passionate about supporting.</w:t>
      </w:r>
    </w:p>
    <w:p>
      <w:pPr>
        <w:pStyle w:val="BodyText"/>
      </w:pPr>
      <w:r>
        <w:t xml:space="preserve">My internship aspirations directly align with your institution’s mission to advance psychiatric excellence through compassionate, evidence-based practice. During my pre-internship research phase, I analyzed Rome’s Mental Health Strategy (2020-2030), noting its emphasis on reducing stigma through community engagement—a priority I actively promoted during my volunteer work at [Local Mental Health NGO]. Additionally, I conducted an independent study comparing cognitive-behavioral therapy approaches across European healthcare systems, which revealed how Italy’s integrated care framework produces superior outcomes for patients with comorbid physical-mental conditions. These insights position me to immediately contribute to your team’s clinical and research objectives while learning from Rome’s unique psychiatric ecosystem.</w:t>
      </w:r>
    </w:p>
    <w:p>
      <w:pPr>
        <w:pStyle w:val="BodyText"/>
      </w:pPr>
      <w:r>
        <w:t xml:space="preserve">Beyond clinical skills, I bring exceptional adaptability honed through international experiences. As a Fulbright Scholar in Barcelona, I collaborated with psychiatrists to develop multilingual patient education materials for Spanish-Latino communities—skills directly transferable to Rome’s diverse immigrant populations. I also organized mental health workshops at the University of Rome’s Faculty of Medicine, where I facilitated discussions on cultural barriers in diagnosis (e.g., somatic presentations of depression among Italian elders). These experiences taught me that a successful Psychiatrist must be both an empathetic listener and a cultural translator—a duality essential for thriving in</w:t>
      </w:r>
      <w:r>
        <w:t xml:space="preserve"> </w:t>
      </w:r>
      <w:r>
        <w:rPr>
          <w:bCs/>
          <w:b/>
        </w:rPr>
        <w:t xml:space="preserve">Rome</w:t>
      </w:r>
      <w:r>
        <w:t xml:space="preserve">, Italy’s crossroads of ancient tradition and modern innovation.</w:t>
      </w:r>
    </w:p>
    <w:p>
      <w:pPr>
        <w:pStyle w:val="BodyText"/>
      </w:pPr>
      <w:r>
        <w:t xml:space="preserve">I understand that an internship in psychiatry requires not just technical competence but a profound respect for the human condition. In Rome, I envision working alongside mentors who embody this ethos—those who view each patient’s story as part of the city’s living tapestry. The opportunity to learn from professionals at your institution would allow me to merge my academic training with Rome’s distinctive psychiatric culture: where therapy sessions might unfold in piazzas overlooking ancient ruins, and treatment plans honor the city’s rhythm of life. As I prepare this Internship Application Letter, I reflect on Dr. Enrico Berti’s words from his seminal text *Psychiatry in the Eternal City*: "The most profound healing occurs when medicine meets the soul of a place." My goal as a Psychiatrist is to embody this philosophy within</w:t>
      </w:r>
      <w:r>
        <w:t xml:space="preserve"> </w:t>
      </w:r>
      <w:r>
        <w:rPr>
          <w:bCs/>
          <w:b/>
        </w:rPr>
        <w:t xml:space="preserve">Italy Rome</w:t>
      </w:r>
      <w:r>
        <w:t xml:space="preserve">, where history and humanity converge.</w:t>
      </w:r>
    </w:p>
    <w:p>
      <w:pPr>
        <w:pStyle w:val="BodyText"/>
      </w:pPr>
      <w:r>
        <w:t xml:space="preserve">My dedication to mental health equity extends beyond clinical practice. I have partnered with Rome-based NGOs like "Roma Bene" to create low-cost therapy groups for refugees, addressing barriers of language and trust. This work reinforced my belief that psychiatric internships must prioritize community integration—a value deeply embedded in Rome’s healthcare ethos. I am confident that my proactive approach to patient advocacy, coupled with fluency in Italian and English (with ongoing Italian medical terminology studies), will allow me to contribute effectively from day one.</w:t>
      </w:r>
    </w:p>
    <w:p>
      <w:pPr>
        <w:pStyle w:val="BodyText"/>
      </w:pPr>
      <w:r>
        <w:t xml:space="preserve">The prospect of completing my internship in Rome—a city where art, history, and science coexist—fills me with professional excitement. I am eager to learn from your team’s expertise while offering fresh perspectives shaped by my global medical experiences. As I finalize this Internship Application Letter, I envision myself contributing to Rome’s next chapter in psychiatric care: one that honors its ancient wisdom while pioneering compassionate, accessible mental health solutions for the 21st century.</w:t>
      </w:r>
    </w:p>
    <w:p>
      <w:pPr>
        <w:pStyle w:val="BodyText"/>
      </w:pPr>
      <w:r>
        <w:t xml:space="preserve">Thank you for considering my application. I welcome the opportunity to discuss how my skills in clinical assessment, cultural competency, and patient-centered care align with your internship program’s goals. I have attached my CV, academic transcripts, and two letters of recommendation for your review. I look forward to the possibility of contributing to</w:t>
      </w:r>
      <w:r>
        <w:t xml:space="preserve"> </w:t>
      </w:r>
      <w:r>
        <w:rPr>
          <w:bCs/>
          <w:b/>
        </w:rPr>
        <w:t xml:space="preserve">Italy Rome</w:t>
      </w:r>
      <w:r>
        <w:t xml:space="preserve">'s legacy as a global leader in mental health innovati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Italy Rome</dc:title>
  <dc:creator/>
  <dc:language>en</dc:language>
  <cp:keywords/>
  <dcterms:created xsi:type="dcterms:W3CDTF">2025-12-13T09:17:09Z</dcterms:created>
  <dcterms:modified xsi:type="dcterms:W3CDTF">2025-12-13T09:17:09Z</dcterms:modified>
</cp:coreProperties>
</file>

<file path=docProps/custom.xml><?xml version="1.0" encoding="utf-8"?>
<Properties xmlns="http://schemas.openxmlformats.org/officeDocument/2006/custom-properties" xmlns:vt="http://schemas.openxmlformats.org/officeDocument/2006/docPropsVTypes"/>
</file>